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6F2EA1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6F2EA1">
        <w:rPr>
          <w:sz w:val="32"/>
          <w:szCs w:val="32"/>
          <w:highlight w:val="yellow"/>
        </w:rPr>
        <w:t>5</w:t>
      </w:r>
      <w:bookmarkStart w:id="0" w:name="_GoBack"/>
      <w:bookmarkEnd w:id="0"/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8F6214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8F6214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6F2EA1"/>
    <w:rsid w:val="008F6214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30T09:21:00Z</dcterms:modified>
</cp:coreProperties>
</file>